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208E4" w14:textId="0AB76313" w:rsidR="00410CA4" w:rsidRDefault="00376CAD">
      <w:r>
        <w:t>Elevator Pitch: Automated Fire Extinguisher</w:t>
      </w:r>
    </w:p>
    <w:p w14:paraId="386091B1" w14:textId="6BC1F935" w:rsidR="00F909AE" w:rsidRDefault="00F909AE"/>
    <w:p w14:paraId="0B825227" w14:textId="0E135290" w:rsidR="00F909AE" w:rsidRDefault="00F909AE">
      <w:r>
        <w:t>Automated fire extinguisher is the mini fire extinguisher and robot that will keep our home safe from fire and decrease home fire by more than 50%. As we are consuming more and more</w:t>
      </w:r>
      <w:r w:rsidR="00BA6E96">
        <w:t>,</w:t>
      </w:r>
      <w:r>
        <w:t xml:space="preserve"> and living place is getting smaller and smaller</w:t>
      </w:r>
      <w:r w:rsidR="00BA6E96">
        <w:t xml:space="preserve">. The risk of fire is increasing even more. Small apartment can’t be even reached by fire department until fire gets big. The new automated fire extinguisher can not only fight fire inside small and big apartment, but also it can fight fire outside the apartment </w:t>
      </w:r>
      <w:proofErr w:type="gramStart"/>
      <w:r w:rsidR="00BA6E96">
        <w:t>as long as</w:t>
      </w:r>
      <w:proofErr w:type="gramEnd"/>
      <w:r w:rsidR="00BA6E96">
        <w:t xml:space="preserve"> it is connected with power. </w:t>
      </w:r>
      <w:r>
        <w:t xml:space="preserve"> </w:t>
      </w:r>
    </w:p>
    <w:p w14:paraId="16530FD8" w14:textId="334EF7F4" w:rsidR="00BA6E96" w:rsidRDefault="00BA6E96">
      <w:r>
        <w:t xml:space="preserve">With this project we are trying to save people’s life and property. This will be unique than our regular smoke sensor or fire alarm. It will be both. We will be using new gel technology that is very efficient and effecting in extinguishing fire indoor. The robot looks like a smoke sensor and it will just replace your current smoke sensor. </w:t>
      </w:r>
      <w:r w:rsidR="009B139D">
        <w:t xml:space="preserve">This new technology will be cheaper than your smoke sensor and fire extinguisher combined. The gel and CO2 combination will be thrown in fire when fire gets more than 3 feet tall by default. You will be able to buy automated fire extinguisher that will work for different size of fire and they will be different size according to the size of fire they fight. </w:t>
      </w:r>
    </w:p>
    <w:p w14:paraId="6DD9D8A2" w14:textId="227A2E00" w:rsidR="009B139D" w:rsidRDefault="009B139D">
      <w:r>
        <w:t xml:space="preserve">It is a very effective gadget for saving life and property. Few hundred dollars in your house can save hundred of thousands of dollar. </w:t>
      </w:r>
      <w:bookmarkStart w:id="0" w:name="_GoBack"/>
      <w:bookmarkEnd w:id="0"/>
    </w:p>
    <w:sectPr w:rsidR="009B13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wNzc2MTA0MDexMDRR0lEKTi0uzszPAykwrAUAogmuqiwAAAA="/>
  </w:docVars>
  <w:rsids>
    <w:rsidRoot w:val="00376CAD"/>
    <w:rsid w:val="00376CAD"/>
    <w:rsid w:val="00410CA4"/>
    <w:rsid w:val="009B139D"/>
    <w:rsid w:val="00BA6E96"/>
    <w:rsid w:val="00F909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65168"/>
  <w15:chartTrackingRefBased/>
  <w15:docId w15:val="{23BD7974-D3C6-4BEF-A0B2-7EF15B4C2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Pages>
  <Words>211</Words>
  <Characters>120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cp:revision>
  <dcterms:created xsi:type="dcterms:W3CDTF">2019-03-12T15:15:00Z</dcterms:created>
  <dcterms:modified xsi:type="dcterms:W3CDTF">2019-03-12T15:54:00Z</dcterms:modified>
</cp:coreProperties>
</file>